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469CF" w14:textId="77777777" w:rsidR="00945998" w:rsidRPr="007915D5" w:rsidRDefault="00945998" w:rsidP="00945998">
      <w:pPr>
        <w:pStyle w:val="Title"/>
      </w:pPr>
      <w:r w:rsidRPr="007915D5">
        <w:t>Designing a Research Pr</w:t>
      </w:r>
      <w:bookmarkStart w:id="0" w:name="_GoBack"/>
      <w:bookmarkEnd w:id="0"/>
      <w:r w:rsidRPr="007915D5">
        <w:t>oject Worksheet</w:t>
      </w:r>
    </w:p>
    <w:p w14:paraId="7A8C127F" w14:textId="77777777" w:rsidR="00945998" w:rsidRPr="007915D5" w:rsidRDefault="00945998" w:rsidP="00945998">
      <w:pPr>
        <w:jc w:val="center"/>
      </w:pPr>
      <w:r w:rsidRPr="007915D5">
        <w:t>Developed by Dr. Jason S. Wrench</w:t>
      </w:r>
    </w:p>
    <w:p w14:paraId="6AAE8C58" w14:textId="77777777" w:rsidR="00945998" w:rsidRPr="007915D5" w:rsidRDefault="00945998" w:rsidP="00945998"/>
    <w:p w14:paraId="454AEFB3" w14:textId="77777777" w:rsidR="00945998" w:rsidRPr="007915D5" w:rsidRDefault="00945998" w:rsidP="00945998"/>
    <w:p w14:paraId="66DA76CC" w14:textId="77777777" w:rsidR="00945998" w:rsidRPr="007915D5" w:rsidRDefault="00945998" w:rsidP="00945998">
      <w:pPr>
        <w:rPr>
          <w:b/>
          <w:bCs/>
        </w:rPr>
      </w:pPr>
      <w:r w:rsidRPr="007915D5">
        <w:rPr>
          <w:b/>
          <w:bCs/>
        </w:rPr>
        <w:t xml:space="preserve">Question </w:t>
      </w:r>
      <w:r w:rsidRPr="007915D5">
        <w:t>(In a single sentence, what would you like to know when your project is done?)</w:t>
      </w:r>
    </w:p>
    <w:p w14:paraId="660C68F7" w14:textId="77777777" w:rsidR="00945998" w:rsidRPr="007915D5" w:rsidRDefault="00945998" w:rsidP="00945998">
      <w:pPr>
        <w:rPr>
          <w:b/>
          <w:bCs/>
        </w:rPr>
      </w:pPr>
    </w:p>
    <w:p w14:paraId="0523CB6A" w14:textId="77777777" w:rsidR="00945998" w:rsidRPr="007915D5" w:rsidRDefault="00945998" w:rsidP="00945998">
      <w:pPr>
        <w:rPr>
          <w:b/>
          <w:bCs/>
        </w:rPr>
      </w:pPr>
    </w:p>
    <w:p w14:paraId="493F4267" w14:textId="77777777" w:rsidR="00945998" w:rsidRPr="007915D5" w:rsidRDefault="00945998" w:rsidP="00945998">
      <w:pPr>
        <w:rPr>
          <w:b/>
          <w:bCs/>
        </w:rPr>
      </w:pPr>
    </w:p>
    <w:p w14:paraId="1AE3394B" w14:textId="77777777" w:rsidR="00945998" w:rsidRPr="007915D5" w:rsidRDefault="00945998" w:rsidP="00945998">
      <w:pPr>
        <w:rPr>
          <w:b/>
          <w:bCs/>
        </w:rPr>
      </w:pPr>
    </w:p>
    <w:p w14:paraId="1A19BDDA" w14:textId="77777777" w:rsidR="00945998" w:rsidRPr="007915D5" w:rsidRDefault="00945998" w:rsidP="00945998">
      <w:pPr>
        <w:rPr>
          <w:b/>
          <w:bCs/>
        </w:rPr>
      </w:pPr>
    </w:p>
    <w:tbl>
      <w:tblPr>
        <w:tblpPr w:leftFromText="180" w:rightFromText="180" w:vertAnchor="text" w:horzAnchor="page" w:tblpX="3841" w:tblpY="18"/>
        <w:tblW w:w="0" w:type="auto"/>
        <w:tblLook w:val="0000" w:firstRow="0" w:lastRow="0" w:firstColumn="0" w:lastColumn="0" w:noHBand="0" w:noVBand="0"/>
      </w:tblPr>
      <w:tblGrid>
        <w:gridCol w:w="1548"/>
        <w:gridCol w:w="1524"/>
        <w:gridCol w:w="1320"/>
        <w:gridCol w:w="1800"/>
        <w:gridCol w:w="1800"/>
      </w:tblGrid>
      <w:tr w:rsidR="00945998" w:rsidRPr="007915D5" w14:paraId="289C3CF6" w14:textId="77777777" w:rsidTr="00C22819">
        <w:trPr>
          <w:trHeight w:val="291"/>
        </w:trPr>
        <w:tc>
          <w:tcPr>
            <w:tcW w:w="1548" w:type="dxa"/>
          </w:tcPr>
          <w:p w14:paraId="6895123C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Survey</w:t>
            </w:r>
          </w:p>
        </w:tc>
        <w:tc>
          <w:tcPr>
            <w:tcW w:w="1524" w:type="dxa"/>
          </w:tcPr>
          <w:p w14:paraId="39E970EC" w14:textId="77777777" w:rsidR="00945998" w:rsidRPr="007915D5" w:rsidRDefault="00945998" w:rsidP="00C22819">
            <w:pPr>
              <w:ind w:left="368" w:hanging="368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Content analysis</w:t>
            </w:r>
          </w:p>
        </w:tc>
        <w:tc>
          <w:tcPr>
            <w:tcW w:w="1320" w:type="dxa"/>
          </w:tcPr>
          <w:p w14:paraId="4B9DE181" w14:textId="77777777" w:rsidR="00945998" w:rsidRPr="007915D5" w:rsidRDefault="00945998" w:rsidP="00C22819">
            <w:pPr>
              <w:ind w:left="284" w:hanging="284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Data  mining  </w:t>
            </w:r>
          </w:p>
        </w:tc>
        <w:tc>
          <w:tcPr>
            <w:tcW w:w="1800" w:type="dxa"/>
          </w:tcPr>
          <w:p w14:paraId="02E0EE8E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Randomized </w:t>
            </w:r>
          </w:p>
          <w:p w14:paraId="0A2C6527" w14:textId="77777777" w:rsidR="00945998" w:rsidRPr="007915D5" w:rsidRDefault="00945998" w:rsidP="00C22819">
            <w:r w:rsidRPr="007915D5">
              <w:t xml:space="preserve">      study</w:t>
            </w:r>
          </w:p>
        </w:tc>
        <w:tc>
          <w:tcPr>
            <w:tcW w:w="1800" w:type="dxa"/>
          </w:tcPr>
          <w:p w14:paraId="6431390C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Nonrandom</w:t>
            </w:r>
          </w:p>
          <w:p w14:paraId="4F6674D0" w14:textId="77777777" w:rsidR="00945998" w:rsidRPr="007915D5" w:rsidRDefault="00945998" w:rsidP="00C22819">
            <w:r w:rsidRPr="007915D5">
              <w:t xml:space="preserve">      study</w:t>
            </w:r>
          </w:p>
        </w:tc>
      </w:tr>
    </w:tbl>
    <w:p w14:paraId="0CDB6457" w14:textId="77777777" w:rsidR="00945998" w:rsidRPr="007915D5" w:rsidRDefault="00945998" w:rsidP="00945998">
      <w:r w:rsidRPr="007915D5">
        <w:rPr>
          <w:b/>
          <w:bCs/>
        </w:rPr>
        <w:t>Design</w:t>
      </w:r>
      <w:r w:rsidRPr="007915D5">
        <w:t xml:space="preserve"> (Check one):  </w:t>
      </w:r>
    </w:p>
    <w:p w14:paraId="57A50F35" w14:textId="77777777" w:rsidR="00945998" w:rsidRPr="007915D5" w:rsidRDefault="00945998" w:rsidP="00945998">
      <w:r w:rsidRPr="007915D5">
        <w:tab/>
      </w:r>
    </w:p>
    <w:p w14:paraId="72454788" w14:textId="77777777" w:rsidR="00945998" w:rsidRPr="007915D5" w:rsidRDefault="00945998" w:rsidP="00945998"/>
    <w:tbl>
      <w:tblPr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88"/>
        <w:gridCol w:w="1920"/>
        <w:gridCol w:w="2160"/>
        <w:gridCol w:w="2040"/>
        <w:gridCol w:w="1800"/>
      </w:tblGrid>
      <w:tr w:rsidR="00945998" w:rsidRPr="007915D5" w14:paraId="6D7EC9C2" w14:textId="77777777" w:rsidTr="00C22819">
        <w:tc>
          <w:tcPr>
            <w:tcW w:w="2388" w:type="dxa"/>
          </w:tcPr>
          <w:p w14:paraId="66D62018" w14:textId="77777777" w:rsidR="00945998" w:rsidRPr="007915D5" w:rsidRDefault="00945998" w:rsidP="00C22819">
            <w:r w:rsidRPr="007915D5">
              <w:t>If a self-administered survey, How?</w:t>
            </w:r>
          </w:p>
        </w:tc>
        <w:tc>
          <w:tcPr>
            <w:tcW w:w="1920" w:type="dxa"/>
          </w:tcPr>
          <w:p w14:paraId="3F9A23F1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Mass administered</w:t>
            </w:r>
          </w:p>
          <w:p w14:paraId="1761AB9F" w14:textId="77777777" w:rsidR="00945998" w:rsidRPr="007915D5" w:rsidRDefault="00945998" w:rsidP="00C22819"/>
        </w:tc>
        <w:tc>
          <w:tcPr>
            <w:tcW w:w="2160" w:type="dxa"/>
            <w:tcBorders>
              <w:bottom w:val="single" w:sz="4" w:space="0" w:color="auto"/>
            </w:tcBorders>
          </w:tcPr>
          <w:p w14:paraId="1901A8CA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Mail</w:t>
            </w:r>
          </w:p>
        </w:tc>
        <w:tc>
          <w:tcPr>
            <w:tcW w:w="2040" w:type="dxa"/>
            <w:tcBorders>
              <w:bottom w:val="single" w:sz="4" w:space="0" w:color="auto"/>
            </w:tcBorders>
          </w:tcPr>
          <w:p w14:paraId="6FB4FF6F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Web based</w:t>
            </w:r>
          </w:p>
        </w:tc>
        <w:tc>
          <w:tcPr>
            <w:tcW w:w="1800" w:type="dxa"/>
          </w:tcPr>
          <w:p w14:paraId="0DB82C0E" w14:textId="77777777" w:rsidR="00945998" w:rsidRPr="007915D5" w:rsidRDefault="00945998" w:rsidP="00C22819"/>
        </w:tc>
      </w:tr>
      <w:tr w:rsidR="00945998" w:rsidRPr="007915D5" w14:paraId="11874F85" w14:textId="77777777" w:rsidTr="00C22819">
        <w:tc>
          <w:tcPr>
            <w:tcW w:w="2388" w:type="dxa"/>
          </w:tcPr>
          <w:p w14:paraId="340F0BEB" w14:textId="77777777" w:rsidR="00945998" w:rsidRPr="007915D5" w:rsidRDefault="00945998" w:rsidP="00C22819">
            <w:r w:rsidRPr="007915D5">
              <w:t xml:space="preserve">If </w:t>
            </w:r>
            <w:proofErr w:type="spellStart"/>
            <w:proofErr w:type="gramStart"/>
            <w:r w:rsidRPr="007915D5">
              <w:t>a</w:t>
            </w:r>
            <w:proofErr w:type="spellEnd"/>
            <w:proofErr w:type="gramEnd"/>
            <w:r w:rsidRPr="007915D5">
              <w:t xml:space="preserve"> interview based survey, how?</w:t>
            </w:r>
          </w:p>
        </w:tc>
        <w:tc>
          <w:tcPr>
            <w:tcW w:w="1920" w:type="dxa"/>
          </w:tcPr>
          <w:p w14:paraId="4048F456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Phon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49D26966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In person</w:t>
            </w:r>
          </w:p>
        </w:tc>
        <w:tc>
          <w:tcPr>
            <w:tcW w:w="2040" w:type="dxa"/>
            <w:tcBorders>
              <w:bottom w:val="single" w:sz="4" w:space="0" w:color="auto"/>
            </w:tcBorders>
          </w:tcPr>
          <w:p w14:paraId="282245F3" w14:textId="77777777" w:rsidR="00945998" w:rsidRPr="007915D5" w:rsidRDefault="00945998" w:rsidP="00C22819"/>
        </w:tc>
        <w:tc>
          <w:tcPr>
            <w:tcW w:w="1800" w:type="dxa"/>
          </w:tcPr>
          <w:p w14:paraId="45E2313A" w14:textId="77777777" w:rsidR="00945998" w:rsidRPr="007915D5" w:rsidRDefault="00945998" w:rsidP="00C22819"/>
        </w:tc>
      </w:tr>
      <w:tr w:rsidR="00945998" w:rsidRPr="007915D5" w14:paraId="7CCFA321" w14:textId="77777777" w:rsidTr="00C22819">
        <w:tc>
          <w:tcPr>
            <w:tcW w:w="2388" w:type="dxa"/>
          </w:tcPr>
          <w:p w14:paraId="0F0265CE" w14:textId="77777777" w:rsidR="00945998" w:rsidRPr="007915D5" w:rsidRDefault="00945998" w:rsidP="00C22819">
            <w:r w:rsidRPr="007915D5">
              <w:t>If a content analysis,</w:t>
            </w:r>
          </w:p>
          <w:p w14:paraId="6A08440F" w14:textId="77777777" w:rsidR="00945998" w:rsidRPr="007915D5" w:rsidRDefault="00945998" w:rsidP="00C22819">
            <w:r w:rsidRPr="007915D5">
              <w:t>what type?</w:t>
            </w:r>
          </w:p>
        </w:tc>
        <w:tc>
          <w:tcPr>
            <w:tcW w:w="1920" w:type="dxa"/>
            <w:tcBorders>
              <w:right w:val="single" w:sz="4" w:space="0" w:color="auto"/>
            </w:tcBorders>
          </w:tcPr>
          <w:p w14:paraId="5A27E471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Mediat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36" w:space="0" w:color="auto"/>
            </w:tcBorders>
          </w:tcPr>
          <w:p w14:paraId="47739998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Interactional 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36" w:space="0" w:color="auto"/>
              <w:bottom w:val="single" w:sz="4" w:space="0" w:color="auto"/>
              <w:right w:val="single" w:sz="4" w:space="0" w:color="auto"/>
            </w:tcBorders>
          </w:tcPr>
          <w:p w14:paraId="38D82E31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Microlevel</w:t>
            </w:r>
          </w:p>
        </w:tc>
        <w:tc>
          <w:tcPr>
            <w:tcW w:w="1800" w:type="dxa"/>
            <w:tcBorders>
              <w:left w:val="single" w:sz="4" w:space="0" w:color="auto"/>
            </w:tcBorders>
          </w:tcPr>
          <w:p w14:paraId="5870DCB3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Macrolevel</w:t>
            </w:r>
          </w:p>
        </w:tc>
      </w:tr>
      <w:tr w:rsidR="00945998" w:rsidRPr="007915D5" w14:paraId="2E0B5652" w14:textId="77777777" w:rsidTr="00C22819">
        <w:tc>
          <w:tcPr>
            <w:tcW w:w="2388" w:type="dxa"/>
          </w:tcPr>
          <w:p w14:paraId="44B21C9A" w14:textId="77777777" w:rsidR="00945998" w:rsidRPr="007915D5" w:rsidRDefault="00945998" w:rsidP="00C22819">
            <w:r w:rsidRPr="007915D5">
              <w:t>If using pre-existing data?</w:t>
            </w:r>
          </w:p>
        </w:tc>
        <w:tc>
          <w:tcPr>
            <w:tcW w:w="1920" w:type="dxa"/>
          </w:tcPr>
          <w:p w14:paraId="00002447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Personally  </w:t>
            </w:r>
          </w:p>
          <w:p w14:paraId="207C7397" w14:textId="77777777" w:rsidR="00945998" w:rsidRPr="007915D5" w:rsidRDefault="00945998" w:rsidP="00C22819">
            <w:r w:rsidRPr="007915D5">
              <w:t xml:space="preserve">     collected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616B1962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Governmental </w:t>
            </w:r>
          </w:p>
          <w:p w14:paraId="64B9AEB3" w14:textId="77777777" w:rsidR="00945998" w:rsidRPr="007915D5" w:rsidRDefault="00945998" w:rsidP="00C22819">
            <w:r w:rsidRPr="007915D5">
              <w:t xml:space="preserve">      agency</w:t>
            </w:r>
          </w:p>
        </w:tc>
        <w:tc>
          <w:tcPr>
            <w:tcW w:w="2040" w:type="dxa"/>
            <w:tcBorders>
              <w:top w:val="single" w:sz="4" w:space="0" w:color="auto"/>
            </w:tcBorders>
          </w:tcPr>
          <w:p w14:paraId="426FEAA9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Other </w:t>
            </w:r>
          </w:p>
          <w:p w14:paraId="5A8A22DE" w14:textId="77777777" w:rsidR="00945998" w:rsidRPr="007915D5" w:rsidRDefault="00945998" w:rsidP="00C22819">
            <w:r w:rsidRPr="007915D5">
              <w:t xml:space="preserve">      records</w:t>
            </w:r>
          </w:p>
          <w:p w14:paraId="006897D0" w14:textId="77777777" w:rsidR="00945998" w:rsidRPr="007915D5" w:rsidRDefault="00945998" w:rsidP="00C22819"/>
        </w:tc>
        <w:tc>
          <w:tcPr>
            <w:tcW w:w="1800" w:type="dxa"/>
          </w:tcPr>
          <w:p w14:paraId="4794AF06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Other</w:t>
            </w:r>
          </w:p>
        </w:tc>
      </w:tr>
      <w:tr w:rsidR="00945998" w:rsidRPr="007915D5" w14:paraId="253E5E2A" w14:textId="77777777" w:rsidTr="00C22819">
        <w:tc>
          <w:tcPr>
            <w:tcW w:w="2388" w:type="dxa"/>
          </w:tcPr>
          <w:p w14:paraId="03FB4130" w14:textId="77777777" w:rsidR="00945998" w:rsidRPr="007915D5" w:rsidRDefault="00945998" w:rsidP="00C22819">
            <w:r w:rsidRPr="007915D5">
              <w:t>Type of randomization?</w:t>
            </w:r>
          </w:p>
          <w:p w14:paraId="59008728" w14:textId="77777777" w:rsidR="00945998" w:rsidRPr="007915D5" w:rsidRDefault="00945998" w:rsidP="00C22819"/>
        </w:tc>
        <w:tc>
          <w:tcPr>
            <w:tcW w:w="1920" w:type="dxa"/>
          </w:tcPr>
          <w:p w14:paraId="044DF6A1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Non-blind</w:t>
            </w:r>
          </w:p>
        </w:tc>
        <w:tc>
          <w:tcPr>
            <w:tcW w:w="2160" w:type="dxa"/>
          </w:tcPr>
          <w:p w14:paraId="3DFB43F2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Single blind</w:t>
            </w:r>
          </w:p>
        </w:tc>
        <w:tc>
          <w:tcPr>
            <w:tcW w:w="2040" w:type="dxa"/>
          </w:tcPr>
          <w:p w14:paraId="6B6A835D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Double blind</w:t>
            </w:r>
          </w:p>
        </w:tc>
        <w:tc>
          <w:tcPr>
            <w:tcW w:w="1800" w:type="dxa"/>
          </w:tcPr>
          <w:p w14:paraId="703E6890" w14:textId="77777777" w:rsidR="00945998" w:rsidRPr="007915D5" w:rsidRDefault="00945998" w:rsidP="00C22819"/>
        </w:tc>
      </w:tr>
      <w:tr w:rsidR="00945998" w:rsidRPr="007915D5" w14:paraId="16DDD72F" w14:textId="77777777" w:rsidTr="00C22819">
        <w:tc>
          <w:tcPr>
            <w:tcW w:w="2388" w:type="dxa"/>
          </w:tcPr>
          <w:p w14:paraId="64AF42DA" w14:textId="77777777" w:rsidR="00945998" w:rsidRPr="007915D5" w:rsidRDefault="00945998" w:rsidP="00C22819">
            <w:r w:rsidRPr="007915D5">
              <w:t>Type of nonrandomized study?</w:t>
            </w:r>
          </w:p>
        </w:tc>
        <w:tc>
          <w:tcPr>
            <w:tcW w:w="1920" w:type="dxa"/>
          </w:tcPr>
          <w:p w14:paraId="32A49DFB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Case-Control</w:t>
            </w:r>
          </w:p>
        </w:tc>
        <w:tc>
          <w:tcPr>
            <w:tcW w:w="2160" w:type="dxa"/>
          </w:tcPr>
          <w:p w14:paraId="704D7887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Cohort </w:t>
            </w:r>
          </w:p>
        </w:tc>
        <w:tc>
          <w:tcPr>
            <w:tcW w:w="2040" w:type="dxa"/>
          </w:tcPr>
          <w:p w14:paraId="6715C4C8" w14:textId="77777777" w:rsidR="00945998" w:rsidRPr="007915D5" w:rsidRDefault="00945998" w:rsidP="00C22819"/>
        </w:tc>
        <w:tc>
          <w:tcPr>
            <w:tcW w:w="1800" w:type="dxa"/>
          </w:tcPr>
          <w:p w14:paraId="492B22AB" w14:textId="77777777" w:rsidR="00945998" w:rsidRPr="007915D5" w:rsidRDefault="00945998" w:rsidP="00C22819"/>
        </w:tc>
      </w:tr>
    </w:tbl>
    <w:p w14:paraId="5794F07A" w14:textId="77777777" w:rsidR="00945998" w:rsidRPr="007915D5" w:rsidRDefault="00945998" w:rsidP="00945998"/>
    <w:p w14:paraId="07DA6053" w14:textId="77777777" w:rsidR="00945998" w:rsidRPr="007915D5" w:rsidRDefault="00945998" w:rsidP="00945998"/>
    <w:p w14:paraId="5FAE081F" w14:textId="77777777" w:rsidR="00945998" w:rsidRPr="007915D5" w:rsidRDefault="00945998" w:rsidP="00945998">
      <w:pPr>
        <w:rPr>
          <w:u w:val="single"/>
        </w:rPr>
      </w:pPr>
      <w:r w:rsidRPr="007915D5">
        <w:rPr>
          <w:u w:val="single"/>
        </w:rPr>
        <w:t xml:space="preserve">Type of Experimental Design: </w:t>
      </w:r>
    </w:p>
    <w:p w14:paraId="327A8167" w14:textId="77777777" w:rsidR="00945998" w:rsidRPr="007915D5" w:rsidRDefault="00945998" w:rsidP="00945998">
      <w:pPr>
        <w:rPr>
          <w:u w:val="single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324"/>
        <w:gridCol w:w="2325"/>
        <w:gridCol w:w="2351"/>
        <w:gridCol w:w="2350"/>
      </w:tblGrid>
      <w:tr w:rsidR="00945998" w:rsidRPr="007915D5" w14:paraId="76FEE1E8" w14:textId="77777777" w:rsidTr="00C22819">
        <w:trPr>
          <w:trHeight w:val="512"/>
        </w:trPr>
        <w:tc>
          <w:tcPr>
            <w:tcW w:w="9576" w:type="dxa"/>
            <w:gridSpan w:val="4"/>
            <w:vAlign w:val="center"/>
          </w:tcPr>
          <w:p w14:paraId="20C314BA" w14:textId="77777777" w:rsidR="00945998" w:rsidRPr="007915D5" w:rsidRDefault="00945998" w:rsidP="00C22819">
            <w:pPr>
              <w:jc w:val="center"/>
            </w:pPr>
            <w:r w:rsidRPr="007915D5">
              <w:t>Quasi Experimental Design</w:t>
            </w:r>
          </w:p>
        </w:tc>
      </w:tr>
      <w:tr w:rsidR="00945998" w:rsidRPr="007915D5" w14:paraId="689610D3" w14:textId="77777777" w:rsidTr="00C22819">
        <w:trPr>
          <w:trHeight w:val="710"/>
        </w:trPr>
        <w:tc>
          <w:tcPr>
            <w:tcW w:w="2394" w:type="dxa"/>
          </w:tcPr>
          <w:p w14:paraId="2B2D8648" w14:textId="77777777" w:rsidR="00945998" w:rsidRPr="007915D5" w:rsidRDefault="00945998" w:rsidP="00C22819">
            <w:pPr>
              <w:ind w:left="360" w:hanging="360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Pretest-Posttest </w:t>
            </w:r>
          </w:p>
        </w:tc>
        <w:tc>
          <w:tcPr>
            <w:tcW w:w="2394" w:type="dxa"/>
          </w:tcPr>
          <w:p w14:paraId="0C853B85" w14:textId="77777777" w:rsidR="00945998" w:rsidRPr="007915D5" w:rsidRDefault="00945998" w:rsidP="00C22819">
            <w:pPr>
              <w:ind w:left="322" w:hanging="322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Time Series </w:t>
            </w:r>
          </w:p>
        </w:tc>
        <w:tc>
          <w:tcPr>
            <w:tcW w:w="2394" w:type="dxa"/>
          </w:tcPr>
          <w:p w14:paraId="6E491C1B" w14:textId="77777777" w:rsidR="00945998" w:rsidRPr="007915D5" w:rsidRDefault="00945998" w:rsidP="00C22819">
            <w:pPr>
              <w:ind w:left="288" w:hanging="288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Multiple Time Series</w:t>
            </w:r>
          </w:p>
        </w:tc>
        <w:tc>
          <w:tcPr>
            <w:tcW w:w="2394" w:type="dxa"/>
          </w:tcPr>
          <w:p w14:paraId="05C819E5" w14:textId="77777777" w:rsidR="00945998" w:rsidRPr="007915D5" w:rsidRDefault="00945998" w:rsidP="00C22819">
            <w:pPr>
              <w:ind w:left="366" w:hanging="366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Switching Replications</w:t>
            </w:r>
          </w:p>
        </w:tc>
      </w:tr>
      <w:tr w:rsidR="00945998" w:rsidRPr="007915D5" w14:paraId="6DC22409" w14:textId="77777777" w:rsidTr="00C22819">
        <w:trPr>
          <w:trHeight w:val="530"/>
        </w:trPr>
        <w:tc>
          <w:tcPr>
            <w:tcW w:w="9576" w:type="dxa"/>
            <w:gridSpan w:val="4"/>
            <w:vAlign w:val="center"/>
          </w:tcPr>
          <w:p w14:paraId="6010560D" w14:textId="77777777" w:rsidR="00945998" w:rsidRPr="007915D5" w:rsidRDefault="00945998" w:rsidP="00C22819">
            <w:pPr>
              <w:jc w:val="center"/>
            </w:pPr>
            <w:r w:rsidRPr="007915D5">
              <w:t>True Experimental Designs</w:t>
            </w:r>
          </w:p>
        </w:tc>
      </w:tr>
      <w:tr w:rsidR="00945998" w:rsidRPr="007915D5" w14:paraId="6610B8A7" w14:textId="77777777" w:rsidTr="00C22819">
        <w:tc>
          <w:tcPr>
            <w:tcW w:w="2394" w:type="dxa"/>
          </w:tcPr>
          <w:p w14:paraId="4BED5C03" w14:textId="77777777" w:rsidR="00945998" w:rsidRPr="007915D5" w:rsidRDefault="00945998" w:rsidP="00C22819">
            <w:proofErr w:type="gramStart"/>
            <w:r w:rsidRPr="007915D5">
              <w:t>(  )</w:t>
            </w:r>
            <w:proofErr w:type="gramEnd"/>
            <w:r w:rsidRPr="007915D5">
              <w:t xml:space="preserve"> Pretest-Posttest</w:t>
            </w:r>
          </w:p>
        </w:tc>
        <w:tc>
          <w:tcPr>
            <w:tcW w:w="2394" w:type="dxa"/>
          </w:tcPr>
          <w:p w14:paraId="6BEFCAE9" w14:textId="77777777" w:rsidR="00945998" w:rsidRPr="007915D5" w:rsidRDefault="00945998" w:rsidP="00C22819">
            <w:pPr>
              <w:ind w:left="366" w:hanging="366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Two Group Posttest Only</w:t>
            </w:r>
          </w:p>
        </w:tc>
        <w:tc>
          <w:tcPr>
            <w:tcW w:w="2394" w:type="dxa"/>
          </w:tcPr>
          <w:p w14:paraId="69483518" w14:textId="77777777" w:rsidR="00945998" w:rsidRPr="007915D5" w:rsidRDefault="00945998" w:rsidP="00C22819">
            <w:pPr>
              <w:ind w:left="372" w:hanging="372"/>
            </w:pPr>
            <w:proofErr w:type="gramStart"/>
            <w:r w:rsidRPr="007915D5">
              <w:t>(  )</w:t>
            </w:r>
            <w:proofErr w:type="gramEnd"/>
            <w:r w:rsidRPr="007915D5">
              <w:t xml:space="preserve"> Randomized Switching Replications</w:t>
            </w:r>
          </w:p>
        </w:tc>
        <w:tc>
          <w:tcPr>
            <w:tcW w:w="2394" w:type="dxa"/>
          </w:tcPr>
          <w:p w14:paraId="1229BBA7" w14:textId="77777777" w:rsidR="00945998" w:rsidRPr="007915D5" w:rsidRDefault="00945998" w:rsidP="00C22819">
            <w:pPr>
              <w:ind w:left="378" w:hanging="378"/>
            </w:pPr>
            <w:proofErr w:type="gramStart"/>
            <w:r w:rsidRPr="007915D5">
              <w:t>(  )</w:t>
            </w:r>
            <w:proofErr w:type="gramEnd"/>
            <w:r w:rsidRPr="007915D5">
              <w:rPr>
                <w:i/>
              </w:rPr>
              <w:t xml:space="preserve"> </w:t>
            </w:r>
            <w:r w:rsidRPr="007915D5">
              <w:t>Solomon Four-Group</w:t>
            </w:r>
          </w:p>
        </w:tc>
      </w:tr>
    </w:tbl>
    <w:p w14:paraId="2A88C758" w14:textId="77777777" w:rsidR="00945998" w:rsidRPr="007915D5" w:rsidRDefault="00945998" w:rsidP="00945998">
      <w:pPr>
        <w:rPr>
          <w:b/>
          <w:bCs/>
        </w:rPr>
      </w:pPr>
    </w:p>
    <w:p w14:paraId="5C544B4A" w14:textId="77777777" w:rsidR="00945998" w:rsidRPr="007915D5" w:rsidRDefault="00945998" w:rsidP="00945998">
      <w:r w:rsidRPr="007915D5">
        <w:rPr>
          <w:b/>
          <w:bCs/>
        </w:rPr>
        <w:t xml:space="preserve">Setting </w:t>
      </w:r>
      <w:r w:rsidRPr="007915D5">
        <w:t>(Where will the survey/study be conducted?)</w:t>
      </w:r>
    </w:p>
    <w:p w14:paraId="28D94B4C" w14:textId="77777777" w:rsidR="00945998" w:rsidRPr="007915D5" w:rsidRDefault="00945998" w:rsidP="00945998"/>
    <w:p w14:paraId="332A6E4A" w14:textId="77777777" w:rsidR="00945998" w:rsidRPr="007915D5" w:rsidRDefault="00945998" w:rsidP="00945998">
      <w:pPr>
        <w:rPr>
          <w:b/>
          <w:bCs/>
        </w:rPr>
      </w:pPr>
      <w:r w:rsidRPr="007915D5">
        <w:rPr>
          <w:b/>
          <w:bCs/>
        </w:rPr>
        <w:t>Participants</w:t>
      </w:r>
    </w:p>
    <w:p w14:paraId="7DD5D1E3" w14:textId="77777777" w:rsidR="00945998" w:rsidRPr="007915D5" w:rsidRDefault="00945998" w:rsidP="00945998">
      <w:pPr>
        <w:rPr>
          <w:b/>
          <w:bCs/>
        </w:rPr>
      </w:pPr>
    </w:p>
    <w:p w14:paraId="0EE1FCD6" w14:textId="77777777" w:rsidR="00945998" w:rsidRPr="007915D5" w:rsidRDefault="00945998" w:rsidP="00945998">
      <w:pPr>
        <w:ind w:left="360"/>
      </w:pPr>
      <w:r w:rsidRPr="007915D5">
        <w:t xml:space="preserve">1. Do your participants need to possess any specific characteristics (high levels of communication apprehension, users of instant messaging, relational partner, age grouping, biological sex, </w:t>
      </w:r>
      <w:proofErr w:type="spellStart"/>
      <w:r w:rsidRPr="007915D5">
        <w:t>etc</w:t>
      </w:r>
      <w:proofErr w:type="spellEnd"/>
      <w:r w:rsidRPr="007915D5">
        <w:t xml:space="preserve">…)?  </w:t>
      </w:r>
      <w:proofErr w:type="gramStart"/>
      <w:r w:rsidRPr="007915D5">
        <w:t>(  )</w:t>
      </w:r>
      <w:proofErr w:type="gramEnd"/>
      <w:r w:rsidRPr="007915D5">
        <w:t xml:space="preserve"> YES   (  ) NO</w:t>
      </w:r>
    </w:p>
    <w:p w14:paraId="0EAD4B87" w14:textId="77777777" w:rsidR="00945998" w:rsidRPr="007915D5" w:rsidRDefault="00945998" w:rsidP="00945998">
      <w:pPr>
        <w:ind w:left="360"/>
      </w:pPr>
      <w:r w:rsidRPr="007915D5">
        <w:tab/>
        <w:t>If Yes, Explain:</w:t>
      </w:r>
    </w:p>
    <w:p w14:paraId="29372CD9" w14:textId="77777777" w:rsidR="00945998" w:rsidRPr="007915D5" w:rsidRDefault="00945998" w:rsidP="00945998">
      <w:pPr>
        <w:ind w:left="360"/>
      </w:pPr>
      <w:r w:rsidRPr="007915D5">
        <w:lastRenderedPageBreak/>
        <w:t>2. How are you going to select/acquire participants?</w:t>
      </w:r>
    </w:p>
    <w:p w14:paraId="44C03A27" w14:textId="77777777" w:rsidR="00945998" w:rsidRPr="007915D5" w:rsidRDefault="00945998" w:rsidP="00945998">
      <w:pPr>
        <w:ind w:left="360"/>
      </w:pPr>
    </w:p>
    <w:p w14:paraId="1D83C249" w14:textId="77777777" w:rsidR="00945998" w:rsidRPr="007915D5" w:rsidRDefault="00945998" w:rsidP="00945998">
      <w:pPr>
        <w:ind w:left="360"/>
      </w:pPr>
    </w:p>
    <w:p w14:paraId="62C1355F" w14:textId="77777777" w:rsidR="00945998" w:rsidRPr="007915D5" w:rsidRDefault="00945998" w:rsidP="00945998">
      <w:pPr>
        <w:ind w:left="360"/>
      </w:pPr>
    </w:p>
    <w:p w14:paraId="292968F6" w14:textId="77777777" w:rsidR="00945998" w:rsidRPr="007915D5" w:rsidRDefault="00945998" w:rsidP="00945998">
      <w:pPr>
        <w:ind w:left="360"/>
      </w:pPr>
    </w:p>
    <w:p w14:paraId="34AC6AFA" w14:textId="77777777" w:rsidR="00945998" w:rsidRPr="007915D5" w:rsidRDefault="00945998" w:rsidP="00945998">
      <w:pPr>
        <w:ind w:left="360"/>
      </w:pPr>
    </w:p>
    <w:p w14:paraId="5590C8D8" w14:textId="77777777" w:rsidR="00945998" w:rsidRPr="007915D5" w:rsidRDefault="00945998" w:rsidP="00945998">
      <w:pPr>
        <w:ind w:left="360"/>
      </w:pPr>
      <w:r w:rsidRPr="007915D5">
        <w:t xml:space="preserve">3. Do you need a letter of consent for participation? (NOTE: All survey and experimental based studies must have a letter of consent.)  </w:t>
      </w:r>
      <w:proofErr w:type="gramStart"/>
      <w:r w:rsidRPr="007915D5">
        <w:t>(  )</w:t>
      </w:r>
      <w:proofErr w:type="gramEnd"/>
      <w:r w:rsidRPr="007915D5">
        <w:t xml:space="preserve"> YES   (  ) NO</w:t>
      </w:r>
    </w:p>
    <w:p w14:paraId="2E75E002" w14:textId="77777777" w:rsidR="00945998" w:rsidRPr="007915D5" w:rsidRDefault="00945998" w:rsidP="00945998">
      <w:pPr>
        <w:ind w:left="360"/>
      </w:pPr>
      <w:r w:rsidRPr="007915D5">
        <w:tab/>
        <w:t>If No, Explain why not:</w:t>
      </w:r>
    </w:p>
    <w:p w14:paraId="7B1F88E3" w14:textId="77777777" w:rsidR="00945998" w:rsidRPr="007915D5" w:rsidRDefault="00945998" w:rsidP="00945998"/>
    <w:p w14:paraId="03D35658" w14:textId="77777777" w:rsidR="00945998" w:rsidRPr="007915D5" w:rsidRDefault="00945998" w:rsidP="00945998"/>
    <w:p w14:paraId="5DA41468" w14:textId="77777777" w:rsidR="00945998" w:rsidRPr="007915D5" w:rsidRDefault="00945998" w:rsidP="00945998"/>
    <w:p w14:paraId="7AAFBA96" w14:textId="77777777" w:rsidR="00945998" w:rsidRPr="007915D5" w:rsidRDefault="00945998" w:rsidP="00945998"/>
    <w:p w14:paraId="42960068" w14:textId="77777777" w:rsidR="00945998" w:rsidRPr="007915D5" w:rsidRDefault="00945998" w:rsidP="00945998"/>
    <w:p w14:paraId="0F9A6FA0" w14:textId="77777777" w:rsidR="00945998" w:rsidRPr="007915D5" w:rsidRDefault="00945998" w:rsidP="00945998"/>
    <w:p w14:paraId="32B8F86F" w14:textId="77777777" w:rsidR="00945998" w:rsidRPr="007915D5" w:rsidRDefault="00945998" w:rsidP="00945998">
      <w:r w:rsidRPr="007915D5">
        <w:rPr>
          <w:b/>
        </w:rPr>
        <w:t>Variable</w:t>
      </w:r>
      <w:r w:rsidRPr="007915D5">
        <w:t>s (What are your IVs/DVs, how are they measured, and what level of measurement are they?)</w:t>
      </w:r>
    </w:p>
    <w:p w14:paraId="7D1F93B6" w14:textId="77777777" w:rsidR="00945998" w:rsidRPr="007915D5" w:rsidRDefault="00945998" w:rsidP="00945998">
      <w:pPr>
        <w:rPr>
          <w:b/>
          <w:bCs/>
        </w:rPr>
      </w:pPr>
    </w:p>
    <w:p w14:paraId="3F72A1B5" w14:textId="77777777" w:rsidR="00945998" w:rsidRPr="007915D5" w:rsidRDefault="00945998" w:rsidP="00945998">
      <w:pPr>
        <w:widowControl/>
        <w:numPr>
          <w:ilvl w:val="0"/>
          <w:numId w:val="1"/>
        </w:numPr>
        <w:autoSpaceDE/>
        <w:autoSpaceDN/>
      </w:pPr>
      <w:r w:rsidRPr="007915D5">
        <w:t>Independent Variables (label as nominal, ordinal, interval, or ratio):</w:t>
      </w:r>
    </w:p>
    <w:p w14:paraId="2BB26882" w14:textId="77777777" w:rsidR="00945998" w:rsidRPr="007915D5" w:rsidRDefault="00945998" w:rsidP="00945998"/>
    <w:p w14:paraId="76600F33" w14:textId="77777777" w:rsidR="00945998" w:rsidRPr="007915D5" w:rsidRDefault="00945998" w:rsidP="00945998"/>
    <w:p w14:paraId="5E341EC5" w14:textId="77777777" w:rsidR="00945998" w:rsidRPr="007915D5" w:rsidRDefault="00945998" w:rsidP="00945998"/>
    <w:p w14:paraId="108D6687" w14:textId="77777777" w:rsidR="00945998" w:rsidRPr="007915D5" w:rsidRDefault="00945998" w:rsidP="00945998"/>
    <w:p w14:paraId="1BA2FF4B" w14:textId="77777777" w:rsidR="00945998" w:rsidRPr="007915D5" w:rsidRDefault="00945998" w:rsidP="00945998">
      <w:pPr>
        <w:widowControl/>
        <w:numPr>
          <w:ilvl w:val="0"/>
          <w:numId w:val="1"/>
        </w:numPr>
        <w:autoSpaceDE/>
        <w:autoSpaceDN/>
      </w:pPr>
      <w:r w:rsidRPr="007915D5">
        <w:t>Dependent Variables (label as nominal, ordinal, interval, or ratio):</w:t>
      </w:r>
    </w:p>
    <w:p w14:paraId="5728A734" w14:textId="77777777" w:rsidR="00945998" w:rsidRPr="007915D5" w:rsidRDefault="00945998" w:rsidP="00945998"/>
    <w:p w14:paraId="4DA35041" w14:textId="77777777" w:rsidR="00945998" w:rsidRPr="007915D5" w:rsidRDefault="00945998" w:rsidP="00945998"/>
    <w:p w14:paraId="0D4AA9B4" w14:textId="77777777" w:rsidR="00945998" w:rsidRDefault="00945998" w:rsidP="00945998">
      <w:pPr>
        <w:rPr>
          <w:b/>
        </w:rPr>
      </w:pPr>
    </w:p>
    <w:p w14:paraId="045D1AF0" w14:textId="77777777" w:rsidR="00945998" w:rsidRDefault="00945998" w:rsidP="00945998">
      <w:pPr>
        <w:rPr>
          <w:b/>
        </w:rPr>
      </w:pPr>
    </w:p>
    <w:p w14:paraId="02DF13AD" w14:textId="77777777" w:rsidR="00945998" w:rsidRPr="007915D5" w:rsidRDefault="00945998" w:rsidP="00945998">
      <w:pPr>
        <w:rPr>
          <w:b/>
        </w:rPr>
      </w:pPr>
      <w:r w:rsidRPr="007915D5">
        <w:rPr>
          <w:b/>
        </w:rPr>
        <w:t>Hypotheses/Research Questions</w:t>
      </w:r>
    </w:p>
    <w:p w14:paraId="430286F3" w14:textId="77777777" w:rsidR="00945998" w:rsidRPr="007915D5" w:rsidRDefault="00945998" w:rsidP="00945998"/>
    <w:p w14:paraId="52FFED79" w14:textId="77777777" w:rsidR="00945998" w:rsidRPr="007915D5" w:rsidRDefault="00945998" w:rsidP="00945998"/>
    <w:p w14:paraId="3F461998" w14:textId="77777777" w:rsidR="00945998" w:rsidRPr="007915D5" w:rsidRDefault="00945998" w:rsidP="00945998"/>
    <w:p w14:paraId="7F509F80" w14:textId="77777777" w:rsidR="00945998" w:rsidRPr="007915D5" w:rsidRDefault="00945998" w:rsidP="00945998"/>
    <w:p w14:paraId="5303F60C" w14:textId="77777777" w:rsidR="00945998" w:rsidRPr="007915D5" w:rsidRDefault="00945998" w:rsidP="00945998"/>
    <w:p w14:paraId="5A0310A3" w14:textId="77777777" w:rsidR="00945998" w:rsidRPr="007915D5" w:rsidRDefault="00945998" w:rsidP="00945998"/>
    <w:p w14:paraId="42A214BB" w14:textId="77777777" w:rsidR="00945998" w:rsidRPr="007915D5" w:rsidRDefault="00945998" w:rsidP="00945998"/>
    <w:p w14:paraId="5F0229C4" w14:textId="77777777" w:rsidR="00945998" w:rsidRPr="007915D5" w:rsidRDefault="00945998" w:rsidP="00945998"/>
    <w:p w14:paraId="71092A41" w14:textId="77777777" w:rsidR="00945998" w:rsidRPr="007915D5" w:rsidRDefault="00945998" w:rsidP="00945998"/>
    <w:p w14:paraId="07A6E897" w14:textId="77777777" w:rsidR="00945998" w:rsidRPr="007915D5" w:rsidRDefault="00945998" w:rsidP="00945998"/>
    <w:p w14:paraId="2935AEC4" w14:textId="77777777" w:rsidR="00945998" w:rsidRPr="007915D5" w:rsidRDefault="00945998" w:rsidP="00945998">
      <w:r w:rsidRPr="007915D5">
        <w:rPr>
          <w:b/>
          <w:bCs/>
        </w:rPr>
        <w:t>Statistical Testing</w:t>
      </w:r>
      <w:r w:rsidRPr="007915D5">
        <w:t xml:space="preserve"> (Using the above Hypos/RQs, what statistical tests will you use to answer each question?)  </w:t>
      </w:r>
    </w:p>
    <w:p w14:paraId="0B7E5ABD" w14:textId="77777777" w:rsidR="00945998" w:rsidRPr="007915D5" w:rsidRDefault="00945998" w:rsidP="00945998"/>
    <w:p w14:paraId="096BCDB8" w14:textId="77777777" w:rsidR="00945998" w:rsidRPr="007915D5" w:rsidRDefault="00945998" w:rsidP="00945998"/>
    <w:p w14:paraId="07BFC325" w14:textId="77777777" w:rsidR="00945998" w:rsidRPr="007915D5" w:rsidRDefault="00945998" w:rsidP="00945998"/>
    <w:p w14:paraId="62AE17DD" w14:textId="77777777" w:rsidR="00945998" w:rsidRPr="007915D5" w:rsidRDefault="00945998" w:rsidP="00945998"/>
    <w:p w14:paraId="4BD666AE" w14:textId="77777777" w:rsidR="00945998" w:rsidRPr="007915D5" w:rsidRDefault="00945998" w:rsidP="00945998"/>
    <w:p w14:paraId="7B2E028A" w14:textId="77777777" w:rsidR="00945998" w:rsidRPr="007915D5" w:rsidRDefault="00945998" w:rsidP="00945998"/>
    <w:p w14:paraId="2F246677" w14:textId="77777777" w:rsidR="00945998" w:rsidRPr="007915D5" w:rsidRDefault="00945998" w:rsidP="00945998"/>
    <w:p w14:paraId="227BA04D" w14:textId="77777777" w:rsidR="00945998" w:rsidRPr="007915D5" w:rsidRDefault="00945998" w:rsidP="00945998">
      <w:pPr>
        <w:rPr>
          <w:b/>
        </w:rPr>
      </w:pPr>
      <w:r w:rsidRPr="007915D5">
        <w:rPr>
          <w:b/>
        </w:rPr>
        <w:t>Tentative Study Title:</w:t>
      </w:r>
    </w:p>
    <w:p w14:paraId="7BC15EDE" w14:textId="77777777" w:rsidR="00945998" w:rsidRDefault="00945998" w:rsidP="00945998">
      <w:pPr>
        <w:rPr>
          <w:b/>
        </w:rPr>
      </w:pPr>
    </w:p>
    <w:p w14:paraId="446173FE" w14:textId="77777777" w:rsidR="00945998" w:rsidRDefault="00945998" w:rsidP="00945998">
      <w:pPr>
        <w:rPr>
          <w:b/>
        </w:rPr>
      </w:pPr>
    </w:p>
    <w:p w14:paraId="5FB46A49" w14:textId="7A6BBA91" w:rsidR="00816A54" w:rsidRPr="00945998" w:rsidRDefault="00945998">
      <w:pPr>
        <w:rPr>
          <w:b/>
        </w:rPr>
      </w:pPr>
      <w:r w:rsidRPr="007915D5">
        <w:rPr>
          <w:b/>
        </w:rPr>
        <w:t>Principal Researcher(s):</w:t>
      </w:r>
    </w:p>
    <w:sectPr w:rsidR="00816A54" w:rsidRPr="00945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73F4B"/>
    <w:multiLevelType w:val="hybridMultilevel"/>
    <w:tmpl w:val="B7E2C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Dc3MQUyTIwszZV0lIJTi4sz8/NACgxrATQ9tAQsAAAA"/>
  </w:docVars>
  <w:rsids>
    <w:rsidRoot w:val="00945998"/>
    <w:rsid w:val="00816A54"/>
    <w:rsid w:val="00945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8F7ED"/>
  <w15:chartTrackingRefBased/>
  <w15:docId w15:val="{E76C7E98-2C6E-483F-9D2F-503058A54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45998"/>
    <w:pPr>
      <w:widowControl w:val="0"/>
      <w:autoSpaceDE w:val="0"/>
      <w:autoSpaceDN w:val="0"/>
    </w:pPr>
    <w:rPr>
      <w:rFonts w:eastAsia="Times New Roman" w:cs="Times New Roman"/>
      <w:sz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5998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945998"/>
    <w:pPr>
      <w:widowControl/>
      <w:autoSpaceDE/>
      <w:autoSpaceDN/>
      <w:jc w:val="center"/>
    </w:pPr>
    <w:rPr>
      <w:b/>
      <w:bCs/>
      <w:sz w:val="32"/>
      <w:szCs w:val="24"/>
      <w:lang w:bidi="ar-SA"/>
    </w:rPr>
  </w:style>
  <w:style w:type="character" w:customStyle="1" w:styleId="TitleChar">
    <w:name w:val="Title Char"/>
    <w:basedOn w:val="DefaultParagraphFont"/>
    <w:link w:val="Title"/>
    <w:rsid w:val="00945998"/>
    <w:rPr>
      <w:rFonts w:eastAsia="Times New Roman" w:cs="Times New Roman"/>
      <w:b/>
      <w:bCs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rench</dc:creator>
  <cp:keywords/>
  <dc:description/>
  <cp:lastModifiedBy>Jason Wrench</cp:lastModifiedBy>
  <cp:revision>1</cp:revision>
  <dcterms:created xsi:type="dcterms:W3CDTF">2018-09-02T18:49:00Z</dcterms:created>
  <dcterms:modified xsi:type="dcterms:W3CDTF">2018-09-02T18:49:00Z</dcterms:modified>
</cp:coreProperties>
</file>